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vertAnchor="text" w:horzAnchor="margin" w:tblpXSpec="right" w:tblpY="199"/>
        <w:tblOverlap w:val="never"/>
        <w:tblW w:w="1994" w:type="dxa"/>
        <w:tblInd w:w="0" w:type="dxa"/>
        <w:tblCellMar>
          <w:left w:w="115" w:type="dxa"/>
          <w:right w:w="115" w:type="dxa"/>
        </w:tblCellMar>
        <w:tblLook w:val="04A0" w:firstRow="1" w:lastRow="0" w:firstColumn="1" w:lastColumn="0" w:noHBand="0" w:noVBand="1"/>
      </w:tblPr>
      <w:tblGrid>
        <w:gridCol w:w="1994"/>
      </w:tblGrid>
      <w:tr w:rsidR="00645671" w14:paraId="70F4DB7B" w14:textId="77777777" w:rsidTr="00645671">
        <w:trPr>
          <w:trHeight w:val="1420"/>
        </w:trPr>
        <w:tc>
          <w:tcPr>
            <w:tcW w:w="1994" w:type="dxa"/>
            <w:tcBorders>
              <w:top w:val="single" w:sz="8" w:space="0" w:color="000000"/>
              <w:left w:val="single" w:sz="8" w:space="0" w:color="000000"/>
              <w:bottom w:val="single" w:sz="8" w:space="0" w:color="000000"/>
              <w:right w:val="single" w:sz="8" w:space="0" w:color="000000"/>
            </w:tcBorders>
          </w:tcPr>
          <w:p w14:paraId="29CDDCD0" w14:textId="77777777" w:rsidR="00645671" w:rsidRDefault="00645671" w:rsidP="00645671">
            <w:pPr>
              <w:spacing w:after="57" w:line="240" w:lineRule="auto"/>
              <w:ind w:left="0" w:firstLine="0"/>
              <w:jc w:val="center"/>
            </w:pPr>
            <w:r>
              <w:rPr>
                <w:rFonts w:ascii="Arial" w:eastAsia="Arial" w:hAnsi="Arial" w:cs="Arial"/>
              </w:rPr>
              <w:t>Vehicle Number:</w:t>
            </w:r>
          </w:p>
          <w:p w14:paraId="599CD71A" w14:textId="77777777" w:rsidR="00645671" w:rsidRDefault="00645671" w:rsidP="00645671">
            <w:pPr>
              <w:spacing w:after="0" w:line="276" w:lineRule="auto"/>
              <w:ind w:left="0" w:firstLine="0"/>
              <w:jc w:val="center"/>
            </w:pPr>
            <w:r>
              <w:rPr>
                <w:rFonts w:ascii="Arial" w:eastAsia="Arial" w:hAnsi="Arial" w:cs="Arial"/>
                <w:sz w:val="15"/>
              </w:rPr>
              <w:t>(to be assigned)</w:t>
            </w:r>
          </w:p>
        </w:tc>
      </w:tr>
    </w:tbl>
    <w:p w14:paraId="478D81B0" w14:textId="77777777" w:rsidR="00874D07" w:rsidRDefault="00645671">
      <w:pPr>
        <w:spacing w:after="46" w:line="226" w:lineRule="auto"/>
        <w:ind w:left="3105" w:right="2291" w:firstLine="348"/>
        <w:rPr>
          <w:sz w:val="36"/>
        </w:rPr>
      </w:pPr>
      <w:r w:rsidRPr="00645671">
        <w:rPr>
          <w:rFonts w:ascii="Papyrus" w:hAnsi="Papyrus"/>
          <w:sz w:val="36"/>
        </w:rPr>
        <w:t>Community Baptist Church’s</w:t>
      </w:r>
      <w:r w:rsidRPr="00645671">
        <w:rPr>
          <w:sz w:val="36"/>
        </w:rPr>
        <w:t xml:space="preserve"> </w:t>
      </w:r>
    </w:p>
    <w:p w14:paraId="7C94F21E" w14:textId="56749A27" w:rsidR="00A00C0C" w:rsidRDefault="006917D3" w:rsidP="006917D3">
      <w:pPr>
        <w:spacing w:after="46" w:line="226" w:lineRule="auto"/>
        <w:ind w:left="3105" w:right="2291" w:firstLine="0"/>
      </w:pPr>
      <w:r>
        <w:rPr>
          <w:rFonts w:ascii="AR BERKLEY" w:hAnsi="AR BERKLEY"/>
          <w:sz w:val="68"/>
        </w:rPr>
        <w:t>Car Show for C</w:t>
      </w:r>
      <w:r w:rsidR="00645671" w:rsidRPr="00645671">
        <w:rPr>
          <w:rFonts w:ascii="AR BERKLEY" w:hAnsi="AR BERKLEY"/>
          <w:sz w:val="68"/>
        </w:rPr>
        <w:t>hrist</w:t>
      </w:r>
    </w:p>
    <w:p w14:paraId="79197396" w14:textId="790DC9B0" w:rsidR="00A00C0C" w:rsidRDefault="002A520E" w:rsidP="002F71FC">
      <w:pPr>
        <w:spacing w:after="49"/>
        <w:ind w:left="1205" w:right="134" w:firstLine="720"/>
        <w:jc w:val="center"/>
      </w:pPr>
      <w:r>
        <w:t xml:space="preserve">Classic Car Show </w:t>
      </w:r>
      <w:r w:rsidR="002F71FC">
        <w:t>Sunday</w:t>
      </w:r>
      <w:r w:rsidR="00645671">
        <w:t xml:space="preserve"> Al</w:t>
      </w:r>
      <w:r w:rsidR="007A5836">
        <w:t xml:space="preserve">l Cars should be in the lot by 4:30 </w:t>
      </w:r>
      <w:r w:rsidR="00645671">
        <w:t>PM</w:t>
      </w:r>
    </w:p>
    <w:p w14:paraId="60744A16" w14:textId="0FCE0218" w:rsidR="00A00C0C" w:rsidRPr="00EF7124" w:rsidRDefault="00874D07" w:rsidP="00874D07">
      <w:pPr>
        <w:spacing w:after="38" w:line="240" w:lineRule="auto"/>
        <w:ind w:left="1925" w:right="134" w:firstLine="235"/>
        <w:rPr>
          <w:b/>
        </w:rPr>
      </w:pPr>
      <w:r>
        <w:rPr>
          <w:b/>
          <w:sz w:val="28"/>
        </w:rPr>
        <w:t xml:space="preserve">                         </w:t>
      </w:r>
      <w:r w:rsidR="00645671" w:rsidRPr="00EF7124">
        <w:rPr>
          <w:b/>
          <w:sz w:val="28"/>
        </w:rPr>
        <w:t>Activity Consent and Release Form</w:t>
      </w:r>
    </w:p>
    <w:p w14:paraId="684B0CED" w14:textId="77777777" w:rsidR="00A00C0C" w:rsidRDefault="00645671">
      <w:pPr>
        <w:spacing w:after="37"/>
        <w:ind w:left="10" w:right="134"/>
        <w:jc w:val="center"/>
      </w:pPr>
      <w:r>
        <w:t>7832 W Mt Hope Hwy</w:t>
      </w:r>
      <w:r w:rsidR="002A520E">
        <w:t xml:space="preserve"> </w:t>
      </w:r>
      <w:r>
        <w:t>Grand Ledge, MI 48837</w:t>
      </w:r>
      <w:r w:rsidR="002A520E">
        <w:t xml:space="preserve"> </w:t>
      </w:r>
      <w:r>
        <w:t>517.322.0808</w:t>
      </w:r>
    </w:p>
    <w:p w14:paraId="223BBF42" w14:textId="00D50809" w:rsidR="00A00C0C" w:rsidRDefault="00645671" w:rsidP="00450B0C">
      <w:pPr>
        <w:spacing w:after="574"/>
        <w:ind w:left="720" w:right="576"/>
        <w:jc w:val="center"/>
      </w:pPr>
      <w:r>
        <w:t>Dr. Timothy W Jackson</w:t>
      </w:r>
      <w:r w:rsidR="007A5836">
        <w:t>, Pastor; Joe Jackson, Admin</w:t>
      </w:r>
      <w:bookmarkStart w:id="0" w:name="_GoBack"/>
      <w:bookmarkEnd w:id="0"/>
      <w:r w:rsidR="002A520E">
        <w:t>.</w:t>
      </w:r>
      <w:r>
        <w:t xml:space="preserve"> Pastor</w:t>
      </w:r>
    </w:p>
    <w:p w14:paraId="692514AD" w14:textId="77777777" w:rsidR="00A00C0C" w:rsidRDefault="00645671" w:rsidP="00450B0C">
      <w:pPr>
        <w:pStyle w:val="NoSpacing"/>
        <w:ind w:left="810" w:right="576"/>
      </w:pPr>
      <w:r>
        <w:t xml:space="preserve">I, ______________________________________ am the </w:t>
      </w:r>
      <w:r>
        <w:rPr>
          <w:b/>
        </w:rPr>
        <w:t>OWNER and/or REPRESENTATIVE OF AN OWNER</w:t>
      </w:r>
      <w:r>
        <w:t xml:space="preserve"> of </w:t>
      </w:r>
    </w:p>
    <w:p w14:paraId="4E97188C" w14:textId="77777777" w:rsidR="00450B0C" w:rsidRDefault="00645671" w:rsidP="00450B0C">
      <w:pPr>
        <w:pStyle w:val="NoSpacing"/>
        <w:ind w:left="720" w:right="576"/>
        <w:rPr>
          <w:sz w:val="15"/>
        </w:rPr>
      </w:pPr>
      <w:r>
        <w:rPr>
          <w:sz w:val="15"/>
        </w:rPr>
        <w:t xml:space="preserve">(PLEASE </w:t>
      </w:r>
      <w:r>
        <w:rPr>
          <w:b/>
          <w:sz w:val="15"/>
        </w:rPr>
        <w:t>PRINT</w:t>
      </w:r>
      <w:r>
        <w:rPr>
          <w:sz w:val="15"/>
        </w:rPr>
        <w:t xml:space="preserve"> First and Last NAME)</w:t>
      </w:r>
    </w:p>
    <w:p w14:paraId="15959BB0" w14:textId="77777777" w:rsidR="00450B0C" w:rsidRDefault="00450B0C" w:rsidP="00450B0C">
      <w:pPr>
        <w:pStyle w:val="NoSpacing"/>
      </w:pPr>
    </w:p>
    <w:p w14:paraId="278266D6" w14:textId="77777777" w:rsidR="00A00C0C" w:rsidRDefault="00450B0C" w:rsidP="00450B0C">
      <w:pPr>
        <w:pStyle w:val="NoSpacing"/>
        <w:tabs>
          <w:tab w:val="left" w:pos="1440"/>
        </w:tabs>
        <w:ind w:left="720" w:right="576" w:firstLine="0"/>
      </w:pPr>
      <w:r>
        <w:tab/>
        <w:t xml:space="preserve">The </w:t>
      </w:r>
      <w:r w:rsidR="00645671">
        <w:t xml:space="preserve">described vehicle in the </w:t>
      </w:r>
      <w:r w:rsidR="00645671">
        <w:rPr>
          <w:b/>
        </w:rPr>
        <w:t>CAR SHOW FOR CHRIST</w:t>
      </w:r>
      <w:r w:rsidR="00645671">
        <w:t>, at the Community Baptist Church of Lansing.</w:t>
      </w:r>
    </w:p>
    <w:p w14:paraId="50AFE68C" w14:textId="77777777" w:rsidR="00366F93" w:rsidRDefault="00366F93" w:rsidP="00450B0C">
      <w:pPr>
        <w:pStyle w:val="NoSpacing"/>
        <w:tabs>
          <w:tab w:val="left" w:pos="1440"/>
        </w:tabs>
        <w:ind w:left="720" w:right="576" w:firstLine="0"/>
      </w:pPr>
    </w:p>
    <w:p w14:paraId="072C7BA7" w14:textId="77777777" w:rsidR="00450B0C" w:rsidRDefault="00450B0C" w:rsidP="00E427FE">
      <w:pPr>
        <w:pStyle w:val="NoSpacing"/>
        <w:pBdr>
          <w:top w:val="thickThinLargeGap" w:sz="24" w:space="1" w:color="auto"/>
          <w:left w:val="thickThinLargeGap" w:sz="24" w:space="4" w:color="auto"/>
          <w:bottom w:val="thinThickLargeGap" w:sz="24" w:space="1" w:color="auto"/>
          <w:right w:val="thinThickLargeGap" w:sz="24" w:space="4" w:color="auto"/>
        </w:pBdr>
        <w:ind w:left="720" w:right="576"/>
      </w:pPr>
    </w:p>
    <w:p w14:paraId="509073A2" w14:textId="77777777" w:rsidR="00A00C0C" w:rsidRDefault="00645671" w:rsidP="00E427FE">
      <w:pPr>
        <w:pStyle w:val="NoSpacing"/>
        <w:pBdr>
          <w:top w:val="thickThinLargeGap" w:sz="24" w:space="1" w:color="auto"/>
          <w:left w:val="thickThinLargeGap" w:sz="24" w:space="4" w:color="auto"/>
          <w:bottom w:val="thinThickLargeGap" w:sz="24" w:space="1" w:color="auto"/>
          <w:right w:val="thinThickLargeGap" w:sz="24" w:space="4" w:color="auto"/>
        </w:pBdr>
        <w:ind w:left="720" w:right="576"/>
      </w:pPr>
      <w:r>
        <w:t>Vehicle Make: _________________________                                Vehicle Model: ________________________</w:t>
      </w:r>
    </w:p>
    <w:p w14:paraId="50B0F002" w14:textId="77777777" w:rsidR="00450B0C" w:rsidRDefault="00450B0C" w:rsidP="00E427FE">
      <w:pPr>
        <w:pStyle w:val="NoSpacing"/>
        <w:pBdr>
          <w:top w:val="thickThinLargeGap" w:sz="24" w:space="1" w:color="auto"/>
          <w:left w:val="thickThinLargeGap" w:sz="24" w:space="4" w:color="auto"/>
          <w:bottom w:val="thinThickLargeGap" w:sz="24" w:space="1" w:color="auto"/>
          <w:right w:val="thinThickLargeGap" w:sz="24" w:space="4" w:color="auto"/>
        </w:pBdr>
        <w:ind w:left="720" w:right="576"/>
      </w:pPr>
    </w:p>
    <w:p w14:paraId="4F9DD090" w14:textId="77777777" w:rsidR="00A00C0C" w:rsidRDefault="00E446E6" w:rsidP="00E427FE">
      <w:pPr>
        <w:pStyle w:val="NoSpacing"/>
        <w:pBdr>
          <w:top w:val="thickThinLargeGap" w:sz="24" w:space="1" w:color="auto"/>
          <w:left w:val="thickThinLargeGap" w:sz="24" w:space="4" w:color="auto"/>
          <w:bottom w:val="thinThickLargeGap" w:sz="24" w:space="1" w:color="auto"/>
          <w:right w:val="thinThickLargeGap" w:sz="24" w:space="4" w:color="auto"/>
        </w:pBdr>
        <w:ind w:left="720" w:right="576"/>
      </w:pPr>
      <w:r>
        <w:t xml:space="preserve">Vehicle </w:t>
      </w:r>
      <w:r w:rsidR="00645671">
        <w:t>Year: ________________________________</w:t>
      </w:r>
    </w:p>
    <w:p w14:paraId="74570F3B" w14:textId="77777777" w:rsidR="00450B0C" w:rsidRDefault="00450B0C" w:rsidP="00E427FE">
      <w:pPr>
        <w:pStyle w:val="NoSpacing"/>
        <w:pBdr>
          <w:top w:val="thickThinLargeGap" w:sz="24" w:space="1" w:color="auto"/>
          <w:left w:val="thickThinLargeGap" w:sz="24" w:space="4" w:color="auto"/>
          <w:bottom w:val="thinThickLargeGap" w:sz="24" w:space="1" w:color="auto"/>
          <w:right w:val="thinThickLargeGap" w:sz="24" w:space="4" w:color="auto"/>
        </w:pBdr>
        <w:ind w:left="720" w:right="576"/>
      </w:pPr>
    </w:p>
    <w:p w14:paraId="009433B8" w14:textId="70909FCC" w:rsidR="00450B0C" w:rsidRDefault="00450B0C" w:rsidP="00450B0C">
      <w:pPr>
        <w:tabs>
          <w:tab w:val="left" w:pos="540"/>
        </w:tabs>
        <w:ind w:left="720" w:right="576" w:firstLine="0"/>
      </w:pPr>
      <w:r>
        <w:tab/>
      </w:r>
      <w:r w:rsidR="00645671">
        <w:t xml:space="preserve">I understand and hereby agree to assume all of the risks which may be encountered at said activity, including activities preliminary and subsequently thereto. I do, for myself, hereby irrevocably and unconditionally release and acquit and forever discharge Community Baptist Church of Lansing and its agents, employees, and volunteers from any and all liability, actions, causes of actions, claims, expenses, job obligations and damages of any nature whatsoever, which I now have or which may arise in the future, in connection with my participation in the described activity I expressly agree that this release, waiver and indemnity agreement is intended to be broad and inclusive as permitted by the law of the State of Michigan and that if any portion hereof is held invalid, it is agreed that the balance shall not withstanding, continue in full legal force and effect. </w:t>
      </w:r>
      <w:r w:rsidR="0064269E">
        <w:t xml:space="preserve">By signing this </w:t>
      </w:r>
      <w:r w:rsidR="008F578F">
        <w:t>document,</w:t>
      </w:r>
      <w:r w:rsidR="0064269E">
        <w:t xml:space="preserve"> I am stating my car is insured and </w:t>
      </w:r>
      <w:r w:rsidR="00552478">
        <w:t>I understand and accept any and all risks of attending a car show at the Community Baptist Church.</w:t>
      </w:r>
    </w:p>
    <w:p w14:paraId="5090D855" w14:textId="77777777" w:rsidR="00450B0C" w:rsidRDefault="00450B0C" w:rsidP="00450B0C">
      <w:pPr>
        <w:tabs>
          <w:tab w:val="left" w:pos="540"/>
        </w:tabs>
        <w:ind w:left="720" w:right="576" w:firstLine="0"/>
      </w:pPr>
      <w:r>
        <w:tab/>
      </w:r>
      <w:r w:rsidR="00645671">
        <w:t xml:space="preserve">This release contains the entire agreement between the parties hereto. I understand that this is a Christian atmosphere; so the use of tobacco and alcohol are prohibited. I understand that photographs may be taken at the event and all photographs are the property of Community Baptist, and may be used however the church deems appropriate.  The church will supply all music. Thank you for your cooperation. I further state that </w:t>
      </w:r>
      <w:r w:rsidR="00E427FE">
        <w:t>I have carefully read and understand the foregoing release and know the contents hereof and I sign this release as my own free act.  I understand that this is a legally binding agreement.</w:t>
      </w:r>
    </w:p>
    <w:p w14:paraId="5FC82173" w14:textId="77777777" w:rsidR="00450B0C" w:rsidRDefault="00450B0C" w:rsidP="00450B0C">
      <w:pPr>
        <w:pStyle w:val="NoSpacing"/>
        <w:pBdr>
          <w:top w:val="thickThinLargeGap" w:sz="24" w:space="1" w:color="auto"/>
          <w:left w:val="thickThinLargeGap" w:sz="24" w:space="4" w:color="auto"/>
          <w:bottom w:val="thinThickLargeGap" w:sz="24" w:space="1" w:color="auto"/>
          <w:right w:val="thinThickLargeGap" w:sz="24" w:space="4" w:color="auto"/>
        </w:pBdr>
        <w:ind w:left="720" w:right="576"/>
      </w:pPr>
    </w:p>
    <w:p w14:paraId="1BB825A7" w14:textId="77777777" w:rsidR="00450B0C" w:rsidRDefault="00450B0C" w:rsidP="00450B0C">
      <w:pPr>
        <w:pStyle w:val="NoSpacing"/>
        <w:pBdr>
          <w:top w:val="thickThinLargeGap" w:sz="24" w:space="1" w:color="auto"/>
          <w:left w:val="thickThinLargeGap" w:sz="24" w:space="4" w:color="auto"/>
          <w:bottom w:val="thinThickLargeGap" w:sz="24" w:space="1" w:color="auto"/>
          <w:right w:val="thinThickLargeGap" w:sz="24" w:space="4" w:color="auto"/>
        </w:pBdr>
        <w:ind w:left="720" w:right="576"/>
      </w:pPr>
      <w:r>
        <w:tab/>
      </w:r>
      <w:r>
        <w:tab/>
      </w:r>
    </w:p>
    <w:p w14:paraId="0289283A" w14:textId="77777777" w:rsidR="00450B0C" w:rsidRDefault="00450B0C" w:rsidP="00450B0C">
      <w:pPr>
        <w:pStyle w:val="NoSpacing"/>
        <w:pBdr>
          <w:top w:val="thickThinLargeGap" w:sz="24" w:space="1" w:color="auto"/>
          <w:left w:val="thickThinLargeGap" w:sz="24" w:space="4" w:color="auto"/>
          <w:bottom w:val="thinThickLargeGap" w:sz="24" w:space="1" w:color="auto"/>
          <w:right w:val="thinThickLargeGap" w:sz="24" w:space="4" w:color="auto"/>
        </w:pBdr>
        <w:ind w:left="720" w:right="576"/>
      </w:pPr>
    </w:p>
    <w:p w14:paraId="62D8E128" w14:textId="77777777" w:rsidR="00A00C0C" w:rsidRDefault="00645671" w:rsidP="00450B0C">
      <w:pPr>
        <w:pBdr>
          <w:top w:val="thickThinLargeGap" w:sz="24" w:space="1" w:color="auto"/>
          <w:left w:val="thickThinLargeGap" w:sz="24" w:space="4" w:color="auto"/>
          <w:bottom w:val="thinThickLargeGap" w:sz="24" w:space="1" w:color="auto"/>
          <w:right w:val="thinThickLargeGap" w:sz="24" w:space="4" w:color="auto"/>
        </w:pBdr>
        <w:ind w:left="720" w:right="576"/>
      </w:pPr>
      <w:r>
        <w:t xml:space="preserve">Signature ______________________________________________ </w:t>
      </w:r>
      <w:r w:rsidR="00450B0C">
        <w:t xml:space="preserve">   </w:t>
      </w:r>
      <w:r>
        <w:t xml:space="preserve"> Date: ____</w:t>
      </w:r>
      <w:r w:rsidR="00450B0C">
        <w:t>_</w:t>
      </w:r>
      <w:r>
        <w:t>_________</w:t>
      </w:r>
      <w:r w:rsidR="00E427FE">
        <w:t xml:space="preserve"> </w:t>
      </w:r>
      <w:r>
        <w:t>_______________</w:t>
      </w:r>
    </w:p>
    <w:p w14:paraId="35429C31" w14:textId="77777777" w:rsidR="00A00C0C" w:rsidRDefault="00450B0C" w:rsidP="00450B0C">
      <w:pPr>
        <w:pBdr>
          <w:top w:val="thickThinLargeGap" w:sz="24" w:space="1" w:color="auto"/>
          <w:left w:val="thickThinLargeGap" w:sz="24" w:space="4" w:color="auto"/>
          <w:bottom w:val="thinThickLargeGap" w:sz="24" w:space="1" w:color="auto"/>
          <w:right w:val="thinThickLargeGap" w:sz="24" w:space="4" w:color="auto"/>
        </w:pBdr>
        <w:ind w:left="720" w:right="576"/>
      </w:pPr>
      <w:r>
        <w:t>Street Address/City/ Zip:</w:t>
      </w:r>
      <w:r w:rsidR="00E427FE">
        <w:t xml:space="preserve"> </w:t>
      </w:r>
      <w:r w:rsidR="00645671">
        <w:t>_______________________________________________________________________</w:t>
      </w:r>
    </w:p>
    <w:p w14:paraId="576EDA6B" w14:textId="77777777" w:rsidR="00A00C0C" w:rsidRDefault="00645671" w:rsidP="00450B0C">
      <w:pPr>
        <w:pBdr>
          <w:top w:val="thickThinLargeGap" w:sz="24" w:space="1" w:color="auto"/>
          <w:left w:val="thickThinLargeGap" w:sz="24" w:space="4" w:color="auto"/>
          <w:bottom w:val="thinThickLargeGap" w:sz="24" w:space="1" w:color="auto"/>
          <w:right w:val="thinThickLargeGap" w:sz="24" w:space="4" w:color="auto"/>
        </w:pBdr>
        <w:ind w:left="720" w:right="576"/>
      </w:pPr>
      <w:r>
        <w:t>Phone: _______</w:t>
      </w:r>
      <w:r w:rsidR="00450B0C">
        <w:t xml:space="preserve">____________________________  </w:t>
      </w:r>
      <w:r>
        <w:t xml:space="preserve">  Email: ___________________________________________</w:t>
      </w:r>
    </w:p>
    <w:p w14:paraId="52BE13CF" w14:textId="77777777" w:rsidR="00450B0C" w:rsidRDefault="00450B0C" w:rsidP="00450B0C">
      <w:pPr>
        <w:pBdr>
          <w:top w:val="thickThinLargeGap" w:sz="24" w:space="1" w:color="auto"/>
          <w:left w:val="thickThinLargeGap" w:sz="24" w:space="4" w:color="auto"/>
          <w:bottom w:val="thinThickLargeGap" w:sz="24" w:space="1" w:color="auto"/>
          <w:right w:val="thinThickLargeGap" w:sz="24" w:space="4" w:color="auto"/>
        </w:pBdr>
        <w:ind w:left="720" w:right="576"/>
      </w:pPr>
    </w:p>
    <w:sectPr w:rsidR="00450B0C" w:rsidSect="00645671">
      <w:pgSz w:w="12240" w:h="15840"/>
      <w:pgMar w:top="432" w:right="432" w:bottom="432" w:left="432"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apyrus">
    <w:panose1 w:val="03070502060502030205"/>
    <w:charset w:val="00"/>
    <w:family w:val="script"/>
    <w:pitch w:val="variable"/>
    <w:sig w:usb0="00000003" w:usb1="00000000" w:usb2="00000000" w:usb3="00000000" w:csb0="00000001" w:csb1="00000000"/>
  </w:font>
  <w:font w:name="AR BERKLEY">
    <w:panose1 w:val="02000000000000000000"/>
    <w:charset w:val="00"/>
    <w:family w:val="auto"/>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sLQwMzEwNDAwNjVV0lEKTi0uzszPAykwqgUAHS3Z4CwAAAA="/>
  </w:docVars>
  <w:rsids>
    <w:rsidRoot w:val="00A00C0C"/>
    <w:rsid w:val="00271295"/>
    <w:rsid w:val="002A520E"/>
    <w:rsid w:val="002F71FC"/>
    <w:rsid w:val="00366F93"/>
    <w:rsid w:val="003A614C"/>
    <w:rsid w:val="00421186"/>
    <w:rsid w:val="00450B0C"/>
    <w:rsid w:val="00552478"/>
    <w:rsid w:val="0064269E"/>
    <w:rsid w:val="00645671"/>
    <w:rsid w:val="006917D3"/>
    <w:rsid w:val="007201B1"/>
    <w:rsid w:val="007A5836"/>
    <w:rsid w:val="00874D07"/>
    <w:rsid w:val="008F578F"/>
    <w:rsid w:val="00A00C0C"/>
    <w:rsid w:val="00A768BA"/>
    <w:rsid w:val="00AF587B"/>
    <w:rsid w:val="00C81052"/>
    <w:rsid w:val="00D1397C"/>
    <w:rsid w:val="00D63727"/>
    <w:rsid w:val="00E427FE"/>
    <w:rsid w:val="00E446E6"/>
    <w:rsid w:val="00E60003"/>
    <w:rsid w:val="00E74C1D"/>
    <w:rsid w:val="00EF7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8DA3715"/>
  <w15:docId w15:val="{003E00A5-51CA-49DC-9B1C-F11F0C2AF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99" w:line="246" w:lineRule="auto"/>
      <w:ind w:left="-5"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456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671"/>
    <w:rPr>
      <w:rFonts w:ascii="Segoe UI" w:eastAsia="Calibri" w:hAnsi="Segoe UI" w:cs="Segoe UI"/>
      <w:color w:val="000000"/>
      <w:sz w:val="18"/>
      <w:szCs w:val="18"/>
    </w:rPr>
  </w:style>
  <w:style w:type="paragraph" w:styleId="NoSpacing">
    <w:name w:val="No Spacing"/>
    <w:uiPriority w:val="1"/>
    <w:qFormat/>
    <w:rsid w:val="00450B0C"/>
    <w:pPr>
      <w:spacing w:after="0" w:line="240" w:lineRule="auto"/>
      <w:ind w:left="-5" w:hanging="10"/>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516BE-B107-408F-B129-BC88A64F4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82</TotalTime>
  <Pages>1</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Joseph Jackson</cp:lastModifiedBy>
  <cp:revision>1</cp:revision>
  <cp:lastPrinted>2023-03-15T16:48:00Z</cp:lastPrinted>
  <dcterms:created xsi:type="dcterms:W3CDTF">2021-03-19T20:47:00Z</dcterms:created>
  <dcterms:modified xsi:type="dcterms:W3CDTF">2023-03-26T13:57:00Z</dcterms:modified>
</cp:coreProperties>
</file>